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59A" w:rsidRDefault="0067655B" w:rsidP="0067655B">
      <w:pPr>
        <w:pStyle w:val="Title"/>
        <w:jc w:val="center"/>
      </w:pPr>
      <w:r>
        <w:t>Home Work – 1</w:t>
      </w:r>
    </w:p>
    <w:p w:rsidR="0067655B" w:rsidRDefault="0067655B" w:rsidP="0067655B">
      <w:pPr>
        <w:pStyle w:val="Heading1"/>
      </w:pPr>
      <w:r>
        <w:t>Home Work 1.1</w:t>
      </w:r>
    </w:p>
    <w:p w:rsidR="00C611BF" w:rsidRDefault="00C611BF" w:rsidP="00C611BF"/>
    <w:p w:rsidR="00C611BF" w:rsidRPr="00C611BF" w:rsidRDefault="00C611BF" w:rsidP="00C611BF"/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4881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Doc 2017-02-10_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49472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 Doc 2017-02-10_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60242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w Doc 2017-02-10_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70612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w Doc 2017-02-10_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 w:rsidP="00C611BF">
      <w:r>
        <w:br w:type="page"/>
      </w:r>
    </w:p>
    <w:p w:rsidR="00C611BF" w:rsidRDefault="00C611BF" w:rsidP="00C611BF">
      <w:pPr>
        <w:pStyle w:val="Heading1"/>
      </w:pPr>
      <w:r>
        <w:lastRenderedPageBreak/>
        <w:t>Home Work 1.2</w:t>
      </w:r>
    </w:p>
    <w:p w:rsidR="00C611BF" w:rsidRDefault="00C611BF" w:rsidP="00C611BF"/>
    <w:p w:rsidR="00C611BF" w:rsidRDefault="00C611BF">
      <w:pPr>
        <w:rPr>
          <w:sz w:val="24"/>
          <w:szCs w:val="24"/>
        </w:rPr>
      </w:pP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924425" cy="58703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w Doc 2017-02-10_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312" cy="587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611BF" w:rsidRDefault="00C611BF" w:rsidP="00C611BF">
      <w:pPr>
        <w:pStyle w:val="Heading1"/>
      </w:pPr>
      <w:r>
        <w:lastRenderedPageBreak/>
        <w:t>Home Work 1.3</w:t>
      </w:r>
    </w:p>
    <w:p w:rsidR="00C611BF" w:rsidRDefault="00C611BF" w:rsidP="00687754">
      <w:pPr>
        <w:rPr>
          <w:sz w:val="24"/>
          <w:szCs w:val="24"/>
        </w:rPr>
      </w:pP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50990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w Doc 2017-02-10_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44545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w Doc 2017-02-10_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55683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ew Doc 2017-02-10_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611BF" w:rsidRDefault="00C611BF" w:rsidP="00C611BF">
      <w:pPr>
        <w:pStyle w:val="Heading1"/>
      </w:pPr>
      <w:r>
        <w:lastRenderedPageBreak/>
        <w:t>Home Work 1.4</w:t>
      </w:r>
    </w:p>
    <w:p w:rsidR="00C611BF" w:rsidRPr="00C611BF" w:rsidRDefault="00C611BF" w:rsidP="00C611BF"/>
    <w:p w:rsidR="00C611BF" w:rsidRDefault="00C611BF">
      <w:pPr>
        <w:rPr>
          <w:sz w:val="24"/>
          <w:szCs w:val="24"/>
        </w:rPr>
      </w:pP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267325" cy="6508748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ew Doc 2017-02-10_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442" cy="651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611BF" w:rsidRDefault="00C611BF" w:rsidP="00C611BF">
      <w:pPr>
        <w:pStyle w:val="Heading1"/>
      </w:pPr>
      <w:r>
        <w:lastRenderedPageBreak/>
        <w:t>Home Work 1.5</w:t>
      </w:r>
    </w:p>
    <w:p w:rsidR="00C611BF" w:rsidRDefault="00C611BF" w:rsidP="00687754">
      <w:pPr>
        <w:rPr>
          <w:sz w:val="24"/>
          <w:szCs w:val="24"/>
        </w:rPr>
      </w:pP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457789" cy="68484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ew Doc 2017-02-10_1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743" cy="6849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611BF" w:rsidRDefault="00C611BF" w:rsidP="00C611BF">
      <w:pPr>
        <w:pStyle w:val="Heading1"/>
      </w:pPr>
      <w:r>
        <w:lastRenderedPageBreak/>
        <w:t>Home Work 1.6</w:t>
      </w:r>
    </w:p>
    <w:p w:rsidR="00C611BF" w:rsidRDefault="00C611BF" w:rsidP="00687754">
      <w:pPr>
        <w:rPr>
          <w:sz w:val="24"/>
          <w:szCs w:val="24"/>
        </w:rPr>
      </w:pP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6978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ew Doc 2017-02-10_1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7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74447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New Doc 2017-02-10_1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4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611BF" w:rsidRDefault="00C611BF" w:rsidP="00C611BF">
      <w:pPr>
        <w:pStyle w:val="Heading1"/>
      </w:pPr>
      <w:r>
        <w:lastRenderedPageBreak/>
        <w:t>Home Work 1.7</w:t>
      </w:r>
    </w:p>
    <w:p w:rsidR="00C611BF" w:rsidRDefault="00C611BF">
      <w:pPr>
        <w:rPr>
          <w:sz w:val="24"/>
          <w:szCs w:val="24"/>
        </w:rPr>
      </w:pP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00650" cy="62579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ew Doc 2017-02-10_13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132" cy="6258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26416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w Doc 2017-02-10_14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1BF" w:rsidRDefault="00C611B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611BF" w:rsidRDefault="00C611BF" w:rsidP="00C611BF">
      <w:pPr>
        <w:pStyle w:val="Heading1"/>
      </w:pPr>
      <w:r>
        <w:lastRenderedPageBreak/>
        <w:t>Home Work 1.8</w:t>
      </w:r>
    </w:p>
    <w:p w:rsidR="00C611BF" w:rsidRDefault="00C611BF">
      <w:pPr>
        <w:rPr>
          <w:sz w:val="24"/>
          <w:szCs w:val="24"/>
        </w:rPr>
      </w:pPr>
      <w:bookmarkStart w:id="0" w:name="_GoBack"/>
      <w:bookmarkEnd w:id="0"/>
    </w:p>
    <w:p w:rsidR="00416ACB" w:rsidRPr="00687754" w:rsidRDefault="00C611BF" w:rsidP="0068775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134928" cy="5705475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New Doc 2017-02-10_15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447" cy="570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6ACB" w:rsidRPr="00687754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2FBB" w:rsidRDefault="00262FBB" w:rsidP="0067655B">
      <w:pPr>
        <w:spacing w:after="0" w:line="240" w:lineRule="auto"/>
      </w:pPr>
      <w:r>
        <w:separator/>
      </w:r>
    </w:p>
  </w:endnote>
  <w:endnote w:type="continuationSeparator" w:id="0">
    <w:p w:rsidR="00262FBB" w:rsidRDefault="00262FBB" w:rsidP="00676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55B" w:rsidRDefault="0067655B">
    <w:pPr>
      <w:pStyle w:val="Footer"/>
    </w:pPr>
    <w:r>
      <w:t>CS 513 – Spring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2FBB" w:rsidRDefault="00262FBB" w:rsidP="0067655B">
      <w:pPr>
        <w:spacing w:after="0" w:line="240" w:lineRule="auto"/>
      </w:pPr>
      <w:r>
        <w:separator/>
      </w:r>
    </w:p>
  </w:footnote>
  <w:footnote w:type="continuationSeparator" w:id="0">
    <w:p w:rsidR="00262FBB" w:rsidRDefault="00262FBB" w:rsidP="00676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55B" w:rsidRDefault="0067655B">
    <w:pPr>
      <w:pStyle w:val="Header"/>
    </w:pPr>
    <w:r>
      <w:t>Harsh Jagdishbhai Kevadia</w:t>
    </w:r>
    <w:r>
      <w:tab/>
    </w:r>
    <w:r>
      <w:tab/>
      <w:t>104203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636A4"/>
    <w:multiLevelType w:val="hybridMultilevel"/>
    <w:tmpl w:val="03A2D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1MTMzNDc0NjC1NjcyUdpeDU4uLM/DyQAqNaAO1T96UsAAAA"/>
  </w:docVars>
  <w:rsids>
    <w:rsidRoot w:val="0067655B"/>
    <w:rsid w:val="00262FBB"/>
    <w:rsid w:val="00285280"/>
    <w:rsid w:val="0032559A"/>
    <w:rsid w:val="00416ACB"/>
    <w:rsid w:val="00605D52"/>
    <w:rsid w:val="0063390A"/>
    <w:rsid w:val="0067655B"/>
    <w:rsid w:val="00687754"/>
    <w:rsid w:val="007B38BF"/>
    <w:rsid w:val="00A6759B"/>
    <w:rsid w:val="00AD604A"/>
    <w:rsid w:val="00C611BF"/>
    <w:rsid w:val="00D240FB"/>
    <w:rsid w:val="00DD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8479B"/>
  <w15:chartTrackingRefBased/>
  <w15:docId w15:val="{59D8F38E-A0F5-4885-B736-D83F6C7E4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65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5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55B"/>
  </w:style>
  <w:style w:type="paragraph" w:styleId="Footer">
    <w:name w:val="footer"/>
    <w:basedOn w:val="Normal"/>
    <w:link w:val="FooterChar"/>
    <w:uiPriority w:val="99"/>
    <w:unhideWhenUsed/>
    <w:rsid w:val="006765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55B"/>
  </w:style>
  <w:style w:type="paragraph" w:styleId="Title">
    <w:name w:val="Title"/>
    <w:basedOn w:val="Normal"/>
    <w:next w:val="Normal"/>
    <w:link w:val="TitleChar"/>
    <w:uiPriority w:val="10"/>
    <w:qFormat/>
    <w:rsid w:val="006765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5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765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6A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oter" Target="footer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5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Kevadia</dc:creator>
  <cp:keywords/>
  <dc:description/>
  <cp:lastModifiedBy>Harsh Kevadia</cp:lastModifiedBy>
  <cp:revision>4</cp:revision>
  <dcterms:created xsi:type="dcterms:W3CDTF">2017-02-09T22:57:00Z</dcterms:created>
  <dcterms:modified xsi:type="dcterms:W3CDTF">2017-02-10T23:30:00Z</dcterms:modified>
</cp:coreProperties>
</file>